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39A1922" w14:textId="77777777" w:rsidR="00C27813" w:rsidRDefault="00296CD3">
      <w:r>
        <w:rPr>
          <w:noProof/>
        </w:rPr>
        <w:drawing>
          <wp:inline distT="114300" distB="114300" distL="114300" distR="114300" wp14:anchorId="239A192B" wp14:editId="239A192C">
            <wp:extent cx="8482013" cy="2600325"/>
            <wp:effectExtent l="0" t="0" r="0" b="0"/>
            <wp:docPr id="2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482013" cy="26003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39A1923" w14:textId="77777777" w:rsidR="00C27813" w:rsidRDefault="00C27813"/>
    <w:p w14:paraId="239A1924" w14:textId="77777777" w:rsidR="00C27813" w:rsidRDefault="00296CD3">
      <w:hyperlink r:id="rId8">
        <w:r>
          <w:rPr>
            <w:color w:val="1155CC"/>
            <w:u w:val="single"/>
          </w:rPr>
          <w:t>https://www.semanticscholar.org/paper/Assessment-of-Morphogenetic-Inherited-Traits-%3B-%2C-%E2%80%99-Munir-Sadeeqa/a94edd2d8f74e7f8f8c5e2eaee8252ae86ab9592</w:t>
        </w:r>
      </w:hyperlink>
    </w:p>
    <w:p w14:paraId="239A1925" w14:textId="77777777" w:rsidR="00C27813" w:rsidRDefault="00C27813"/>
    <w:p w14:paraId="239A1926" w14:textId="77777777" w:rsidR="00C27813" w:rsidRDefault="00C27813"/>
    <w:p w14:paraId="239A1927" w14:textId="77777777" w:rsidR="00C27813" w:rsidRDefault="00296CD3">
      <w:r>
        <w:rPr>
          <w:noProof/>
        </w:rPr>
        <w:drawing>
          <wp:inline distT="114300" distB="114300" distL="114300" distR="114300" wp14:anchorId="239A192D" wp14:editId="239A192E">
            <wp:extent cx="8472488" cy="1714500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472488" cy="1714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39A1928" w14:textId="77777777" w:rsidR="00C27813" w:rsidRDefault="00C27813"/>
    <w:p w14:paraId="239A192A" w14:textId="70FEBD2A" w:rsidR="00C27813" w:rsidRDefault="00296CD3">
      <w:hyperlink r:id="rId10">
        <w:r>
          <w:rPr>
            <w:color w:val="1155CC"/>
            <w:u w:val="single"/>
          </w:rPr>
          <w:t>https://www.semanticscholar.org/paper/Assessment-of-Morphogenetic-Inherited-Traits-%3B-%2C-%E2%80%99-Munir-Sadeeqa/a94edd2d8f74e7f8f8c5e2eaee8252ae86ab9592</w:t>
        </w:r>
      </w:hyperlink>
    </w:p>
    <w:sectPr w:rsidR="00C27813">
      <w:footerReference w:type="default" r:id="rId11"/>
      <w:pgSz w:w="15840" w:h="12240" w:orient="landscape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328493" w14:textId="77777777" w:rsidR="00A97BD8" w:rsidRDefault="00A97BD8" w:rsidP="00A97BD8">
      <w:pPr>
        <w:spacing w:line="240" w:lineRule="auto"/>
      </w:pPr>
      <w:r>
        <w:separator/>
      </w:r>
    </w:p>
  </w:endnote>
  <w:endnote w:type="continuationSeparator" w:id="0">
    <w:p w14:paraId="0324C9BE" w14:textId="77777777" w:rsidR="00A97BD8" w:rsidRDefault="00A97BD8" w:rsidP="00A97BD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8BCF2B" w14:textId="0C891BB3" w:rsidR="00A97BD8" w:rsidRDefault="00A97BD8">
    <w:pPr>
      <w:pStyle w:val="Footer"/>
    </w:pPr>
    <w:r w:rsidRPr="00A97BD8">
      <mc:AlternateContent>
        <mc:Choice Requires="wpg">
          <w:drawing>
            <wp:anchor distT="0" distB="0" distL="114300" distR="114300" simplePos="0" relativeHeight="251659264" behindDoc="0" locked="0" layoutInCell="1" allowOverlap="1" wp14:anchorId="02F85AE7" wp14:editId="7AE49633">
              <wp:simplePos x="0" y="0"/>
              <wp:positionH relativeFrom="column">
                <wp:align>center</wp:align>
              </wp:positionH>
              <wp:positionV relativeFrom="paragraph">
                <wp:posOffset>0</wp:posOffset>
              </wp:positionV>
              <wp:extent cx="2816352" cy="356616"/>
              <wp:effectExtent l="0" t="0" r="22225" b="24765"/>
              <wp:wrapNone/>
              <wp:docPr id="8" name="Group 7">
                <a:extLst xmlns:a="http://schemas.openxmlformats.org/drawingml/2006/main">
                  <a:ext uri="{FF2B5EF4-FFF2-40B4-BE49-F238E27FC236}">
                    <a16:creationId xmlns:a16="http://schemas.microsoft.com/office/drawing/2014/main" id="{1CED4501-CC07-F591-2761-528622FB7CE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6352" cy="356616"/>
                        <a:chOff x="0" y="0"/>
                        <a:chExt cx="5041140" cy="474542"/>
                      </a:xfrm>
                    </wpg:grpSpPr>
                    <wps:wsp>
                      <wps:cNvPr id="438910481" name="Text Box 2">
                        <a:extLst>
                          <a:ext uri="{FF2B5EF4-FFF2-40B4-BE49-F238E27FC236}">
                            <a16:creationId xmlns:a16="http://schemas.microsoft.com/office/drawing/2014/main" id="{12FCC109-E838-E0E5-F597-4EF48CE10A6C}"/>
                          </a:ext>
                        </a:extLst>
                      </wps:cNvPr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2650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0E0AB4" w14:textId="77777777" w:rsidR="00A97BD8" w:rsidRDefault="00A97BD8" w:rsidP="00A97BD8">
                            <w:pPr>
                              <w:spacing w:line="256" w:lineRule="auto"/>
                              <w:jc w:val="center"/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1466212053" name="Right Triangle 1466212053">
                        <a:extLst>
                          <a:ext uri="{FF2B5EF4-FFF2-40B4-BE49-F238E27FC236}">
                            <a16:creationId xmlns:a16="http://schemas.microsoft.com/office/drawing/2014/main" id="{D78D6525-760F-7D57-73CD-B2AFA8E6A96E}"/>
                          </a:ext>
                        </a:extLst>
                      </wps:cNvPr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05744544" name="Picture 205744544" descr="Logo&#10;&#10;Description automatically generated">
                          <a:hlinkClick r:id="rId1"/>
                          <a:extLst>
                            <a:ext uri="{FF2B5EF4-FFF2-40B4-BE49-F238E27FC236}">
                              <a16:creationId xmlns:a16="http://schemas.microsoft.com/office/drawing/2014/main" id="{07A8475E-9EA7-3FA5-C6A9-4C272F019A2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65914342" name="Picture 465914342" descr="A picture containing text, clipart&#10;&#10;Description automatically generated">
                          <a:hlinkClick r:id="rId3"/>
                          <a:extLst>
                            <a:ext uri="{FF2B5EF4-FFF2-40B4-BE49-F238E27FC236}">
                              <a16:creationId xmlns:a16="http://schemas.microsoft.com/office/drawing/2014/main" id="{790400E4-0EDD-AF8A-E1F4-1AB310FA454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2F85AE7" id="Group 7" o:spid="_x0000_s1026" style="position:absolute;margin-left:0;margin-top:0;width:221.75pt;height:28.1pt;z-index:251659264;mso-position-horizontal:center;mso-width-relative:margin;mso-height-relative:margin" coordsize="50411,47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1040;top:917;width:47503;height:26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" stroked="f">
                <v:textbox style="mso-fit-shape-to-text:t">
                  <w:txbxContent>
                    <w:p w14:paraId="730E0AB4" w14:textId="77777777" w:rsidR="00A97BD8" w:rsidRDefault="00A97BD8" w:rsidP="00A97BD8">
                      <w:pPr>
                        <w:spacing w:line="256" w:lineRule="auto"/>
                        <w:jc w:val="center"/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1466212053" o:spid="_x0000_s1028" type="#_x0000_t6" style="position:absolute;top:3394;width:50346;height:135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" fillcolor="#002f60" strokecolor="#243f60 [1604]" strokeweight="2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05744544" o:spid="_x0000_s1029" type="#_x0000_t75" alt="Logo&#10;&#10;Description automatically generated" href="https://3drst.byu.edu/" style="position:absolute;left:642;width:4006;height:4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" o:button="t">
                <v:fill o:detectmouseclick="t"/>
                <v:imagedata r:id="rId5" o:title="Logo&#10;&#10;Description automatically generated" croptop="6571f" cropbottom="7608f" cropleft="13492f" cropright="15223f"/>
              </v:shape>
              <v:shape id="Picture 465914342" o:spid="_x0000_s1030" type="#_x0000_t75" alt="A picture containing text, clipart&#10;&#10;Description automatically generated" href="https://creativecommons.org/licenses/by-nc-sa/4.0/" style="position:absolute;left:44748;top:919;width:5663;height:19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" o:button="t">
                <v:fill o:detectmouseclick="t"/>
                <v:imagedata r:id="rId6" o:title="A picture containing text, clipart&#10;&#10;Description automatically generated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62535B1" w14:textId="77777777" w:rsidR="00A97BD8" w:rsidRDefault="00A97BD8" w:rsidP="00A97BD8">
      <w:pPr>
        <w:spacing w:line="240" w:lineRule="auto"/>
      </w:pPr>
      <w:r>
        <w:separator/>
      </w:r>
    </w:p>
  </w:footnote>
  <w:footnote w:type="continuationSeparator" w:id="0">
    <w:p w14:paraId="5D5F4C90" w14:textId="77777777" w:rsidR="00A97BD8" w:rsidRDefault="00A97BD8" w:rsidP="00A97BD8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xNjAyMDY0MDU1NTFV0lEKTi0uzszPAykwrAUAFlJxXiwAAAA="/>
  </w:docVars>
  <w:rsids>
    <w:rsidRoot w:val="00C27813"/>
    <w:rsid w:val="00296CD3"/>
    <w:rsid w:val="00A97BD8"/>
    <w:rsid w:val="00C278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9A1922"/>
  <w15:docId w15:val="{F4BB7697-D271-4CEA-9DBB-5E9F56C1E5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A97BD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7BD8"/>
  </w:style>
  <w:style w:type="paragraph" w:styleId="Footer">
    <w:name w:val="footer"/>
    <w:basedOn w:val="Normal"/>
    <w:link w:val="FooterChar"/>
    <w:uiPriority w:val="99"/>
    <w:unhideWhenUsed/>
    <w:rsid w:val="00A97BD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7B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emanticscholar.org/paper/Assessment-of-Morphogenetic-Inherited-Traits-%3B-%2C-%E2%80%99-Munir-Sadeeqa/a94edd2d8f74e7f8f8c5e2eaee8252ae86ab9592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s://www.semanticscholar.org/paper/Assessment-of-Morphogenetic-Inherited-Traits-%3B-%2C-%E2%80%99-Munir-Sadeeqa/a94edd2d8f74e7f8f8c5e2eaee8252ae86ab9592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3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57A84F-35C5-4733-B560-13AD7AA1D5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9</Words>
  <Characters>569</Characters>
  <Application>Microsoft Office Word</Application>
  <DocSecurity>0</DocSecurity>
  <Lines>4</Lines>
  <Paragraphs>1</Paragraphs>
  <ScaleCrop>false</ScaleCrop>
  <Company/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helle Hudson</cp:lastModifiedBy>
  <cp:revision>3</cp:revision>
  <dcterms:created xsi:type="dcterms:W3CDTF">2024-04-12T21:16:00Z</dcterms:created>
  <dcterms:modified xsi:type="dcterms:W3CDTF">2024-04-12T21:18:00Z</dcterms:modified>
</cp:coreProperties>
</file>